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  <w:lang w:val="en-PK"/>
        </w:rPr>
        <w:id w:val="423702522"/>
        <w:docPartObj>
          <w:docPartGallery w:val="Cover Pages"/>
          <w:docPartUnique/>
        </w:docPartObj>
      </w:sdtPr>
      <w:sdtContent>
        <w:p w14:paraId="6CC65D68" w14:textId="77777777" w:rsidR="00B65B1B" w:rsidRDefault="00B65B1B" w:rsidP="00B65B1B">
          <w:pPr>
            <w:pStyle w:val="NoSpacing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4B63D72E" wp14:editId="5042EA09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3" name="Group 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4" name="Rectangle 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showingPlcHdr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14:paraId="09D2C4B8" w14:textId="77777777" w:rsidR="00B65B1B" w:rsidRDefault="00B65B1B" w:rsidP="00B65B1B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6" name="Group 6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8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1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20" name="Group 2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2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4B63D72E" id="Group 3" o:spid="_x0000_s1026" style="position:absolute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">
                    <v:rect id="Rectangle 4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3fsxQAAANoAAAAPAAAAZHJzL2Rvd25yZXYueG1sRI9Ba8JA&#10;FITvBf/D8oTe6kYp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CwT3fsxQAAANoAAAAP&#10;AAAAAAAAAAAAAAAAAAcCAABkcnMvZG93bnJldi54bWxQSwUGAAAAAAMAAwC3AAAA+QIAAAAA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" adj="18883" fillcolor="#4472c4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showingPlcHdr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9D2C4B8" w14:textId="77777777" w:rsidR="00B65B1B" w:rsidRDefault="00B65B1B" w:rsidP="00B65B1B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6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<v:group id="Group 7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2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</w:p>
        <w:p w14:paraId="10FA3F11" w14:textId="77777777" w:rsidR="00B65B1B" w:rsidRDefault="00B65B1B" w:rsidP="00B65B1B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32192B72" wp14:editId="0AA47588">
                    <wp:simplePos x="0" y="0"/>
                    <wp:positionH relativeFrom="page">
                      <wp:posOffset>3171217</wp:posOffset>
                    </wp:positionH>
                    <wp:positionV relativeFrom="margin">
                      <wp:posOffset>7704306</wp:posOffset>
                    </wp:positionV>
                    <wp:extent cx="3657600" cy="1150715"/>
                    <wp:effectExtent l="0" t="0" r="7620" b="1143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15071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253D630" w14:textId="77777777" w:rsidR="00B65B1B" w:rsidRPr="008A6E6C" w:rsidRDefault="00B65B1B" w:rsidP="00B65B1B">
                                <w:pPr>
                                  <w:pStyle w:val="NoSpacing"/>
                                  <w:rPr>
                                    <w:color w:val="4472C4" w:themeColor="accent1"/>
                                    <w:sz w:val="40"/>
                                    <w:szCs w:val="40"/>
                                  </w:rPr>
                                </w:pPr>
                                <w:r w:rsidRPr="008A6E6C">
                                  <w:rPr>
                                    <w:color w:val="4472C4" w:themeColor="accent1"/>
                                    <w:sz w:val="40"/>
                                    <w:szCs w:val="40"/>
                                  </w:rPr>
                                  <w:t>Muhammad Subhan (I200873)</w:t>
                                </w:r>
                              </w:p>
                              <w:p w14:paraId="654C95B9" w14:textId="77777777" w:rsidR="00B65B1B" w:rsidRPr="008A6E6C" w:rsidRDefault="00B65B1B" w:rsidP="00B65B1B">
                                <w:pPr>
                                  <w:pStyle w:val="NoSpacing"/>
                                  <w:rPr>
                                    <w:color w:val="4472C4" w:themeColor="accent1"/>
                                    <w:sz w:val="40"/>
                                    <w:szCs w:val="40"/>
                                  </w:rPr>
                                </w:pPr>
                                <w:r w:rsidRPr="008A6E6C">
                                  <w:rPr>
                                    <w:color w:val="4472C4" w:themeColor="accent1"/>
                                    <w:sz w:val="40"/>
                                    <w:szCs w:val="40"/>
                                  </w:rPr>
                                  <w:t>Rafay Zubair Gill (I202445)</w:t>
                                </w:r>
                              </w:p>
                              <w:p w14:paraId="4618D371" w14:textId="77777777" w:rsidR="00B65B1B" w:rsidRPr="008A6E6C" w:rsidRDefault="00B65B1B" w:rsidP="00B65B1B">
                                <w:pPr>
                                  <w:pStyle w:val="NoSpacing"/>
                                  <w:rPr>
                                    <w:color w:val="4472C4" w:themeColor="accent1"/>
                                    <w:sz w:val="40"/>
                                    <w:szCs w:val="40"/>
                                  </w:rPr>
                                </w:pPr>
                                <w:r w:rsidRPr="008A6E6C">
                                  <w:rPr>
                                    <w:color w:val="4472C4" w:themeColor="accent1"/>
                                    <w:sz w:val="40"/>
                                    <w:szCs w:val="40"/>
                                  </w:rPr>
                                  <w:t>Jawad Ahmed (I20095)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2192B7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249.7pt;margin-top:606.65pt;width:4in;height:90.6pt;z-index:251661312;visibility:visible;mso-wrap-style:square;mso-width-percent:45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450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" filled="f" stroked="f" strokeweight=".5pt">
                    <v:textbox inset="0,0,0,0">
                      <w:txbxContent>
                        <w:p w14:paraId="0253D630" w14:textId="77777777" w:rsidR="00B65B1B" w:rsidRPr="008A6E6C" w:rsidRDefault="00B65B1B" w:rsidP="00B65B1B">
                          <w:pPr>
                            <w:pStyle w:val="NoSpacing"/>
                            <w:rPr>
                              <w:color w:val="4472C4" w:themeColor="accent1"/>
                              <w:sz w:val="40"/>
                              <w:szCs w:val="40"/>
                            </w:rPr>
                          </w:pPr>
                          <w:r w:rsidRPr="008A6E6C">
                            <w:rPr>
                              <w:color w:val="4472C4" w:themeColor="accent1"/>
                              <w:sz w:val="40"/>
                              <w:szCs w:val="40"/>
                            </w:rPr>
                            <w:t>Muhammad Subhan (I200873)</w:t>
                          </w:r>
                        </w:p>
                        <w:p w14:paraId="654C95B9" w14:textId="77777777" w:rsidR="00B65B1B" w:rsidRPr="008A6E6C" w:rsidRDefault="00B65B1B" w:rsidP="00B65B1B">
                          <w:pPr>
                            <w:pStyle w:val="NoSpacing"/>
                            <w:rPr>
                              <w:color w:val="4472C4" w:themeColor="accent1"/>
                              <w:sz w:val="40"/>
                              <w:szCs w:val="40"/>
                            </w:rPr>
                          </w:pPr>
                          <w:r w:rsidRPr="008A6E6C">
                            <w:rPr>
                              <w:color w:val="4472C4" w:themeColor="accent1"/>
                              <w:sz w:val="40"/>
                              <w:szCs w:val="40"/>
                            </w:rPr>
                            <w:t>Rafay Zubair Gill (I202445)</w:t>
                          </w:r>
                        </w:p>
                        <w:p w14:paraId="4618D371" w14:textId="77777777" w:rsidR="00B65B1B" w:rsidRPr="008A6E6C" w:rsidRDefault="00B65B1B" w:rsidP="00B65B1B">
                          <w:pPr>
                            <w:pStyle w:val="NoSpacing"/>
                            <w:rPr>
                              <w:color w:val="4472C4" w:themeColor="accent1"/>
                              <w:sz w:val="40"/>
                              <w:szCs w:val="40"/>
                            </w:rPr>
                          </w:pPr>
                          <w:r w:rsidRPr="008A6E6C">
                            <w:rPr>
                              <w:color w:val="4472C4" w:themeColor="accent1"/>
                              <w:sz w:val="40"/>
                              <w:szCs w:val="40"/>
                            </w:rPr>
                            <w:t>Jawad Ahmed (I20095)</w:t>
                          </w:r>
                        </w:p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623D8FF6" wp14:editId="6EC8BAFD">
                    <wp:simplePos x="0" y="0"/>
                    <wp:positionH relativeFrom="page">
                      <wp:posOffset>1147864</wp:posOffset>
                    </wp:positionH>
                    <wp:positionV relativeFrom="page">
                      <wp:posOffset>2859932</wp:posOffset>
                    </wp:positionV>
                    <wp:extent cx="5390628" cy="3667328"/>
                    <wp:effectExtent l="0" t="0" r="635" b="9525"/>
                    <wp:wrapNone/>
                    <wp:docPr id="33" name="Text Box 3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390628" cy="366732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DCC8EC8" w14:textId="77777777" w:rsidR="00B65B1B" w:rsidRPr="00AD5E24" w:rsidRDefault="00B65B1B" w:rsidP="00B65B1B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olor w:val="262626" w:themeColor="text1" w:themeTint="D9"/>
                                    <w:sz w:val="72"/>
                                  </w:rPr>
                                </w:pPr>
                                <w:r w:rsidRPr="00AD5E24"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olor w:val="262626" w:themeColor="text1" w:themeTint="D9"/>
                                    <w:sz w:val="72"/>
                                  </w:rPr>
                                  <w:t>CS3009</w:t>
                                </w:r>
                              </w:p>
                              <w:p w14:paraId="1B8E613B" w14:textId="77777777" w:rsidR="00B65B1B" w:rsidRPr="00AD5E24" w:rsidRDefault="00B65B1B" w:rsidP="00B65B1B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olor w:val="262626" w:themeColor="text1" w:themeTint="D9"/>
                                    <w:sz w:val="72"/>
                                  </w:rPr>
                                </w:pPr>
                                <w:r w:rsidRPr="00AD5E24"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olor w:val="262626" w:themeColor="text1" w:themeTint="D9"/>
                                    <w:sz w:val="72"/>
                                  </w:rPr>
                                  <w:t>Software Engineering</w:t>
                                </w:r>
                              </w:p>
                              <w:p w14:paraId="4034CE5A" w14:textId="77777777" w:rsidR="00B65B1B" w:rsidRDefault="00B65B1B" w:rsidP="00B65B1B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color w:val="262626" w:themeColor="text1" w:themeTint="D9"/>
                                    <w:sz w:val="72"/>
                                  </w:rPr>
                                </w:pPr>
                                <w:r w:rsidRPr="00AD5E24"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olor w:val="262626" w:themeColor="text1" w:themeTint="D9"/>
                                    <w:sz w:val="72"/>
                                  </w:rPr>
                                  <w:t>Spring 2023</w:t>
                                </w:r>
                              </w:p>
                              <w:p w14:paraId="44DD3C32" w14:textId="77777777" w:rsidR="00B65B1B" w:rsidRDefault="00B65B1B" w:rsidP="00B65B1B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olor w:val="262626" w:themeColor="text1" w:themeTint="D9"/>
                                    <w:sz w:val="72"/>
                                  </w:rPr>
                                </w:pPr>
                              </w:p>
                              <w:p w14:paraId="765B1A69" w14:textId="77777777" w:rsidR="00B65B1B" w:rsidRDefault="00B65B1B" w:rsidP="00B65B1B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  <w:p w14:paraId="20111C97" w14:textId="77777777" w:rsidR="00B65B1B" w:rsidRPr="00AD5E24" w:rsidRDefault="00B65B1B" w:rsidP="00B65B1B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color w:val="262626" w:themeColor="text1" w:themeTint="D9"/>
                                    <w:sz w:val="72"/>
                                    <w:u w:val="single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olor w:val="262626" w:themeColor="text1" w:themeTint="D9"/>
                                    <w:sz w:val="72"/>
                                  </w:rPr>
                                  <w:t xml:space="preserve">           </w:t>
                                </w:r>
                                <w:r w:rsidRPr="00AD5E24"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olor w:val="262626" w:themeColor="text1" w:themeTint="D9"/>
                                    <w:sz w:val="72"/>
                                    <w:u w:val="single"/>
                                  </w:rPr>
                                  <w:t>DELIVERABLE-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23D8FF6" id="Text Box 33" o:spid="_x0000_s1056" type="#_x0000_t202" style="position:absolute;margin-left:90.4pt;margin-top:225.2pt;width:424.45pt;height:288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" filled="f" stroked="f" strokeweight=".5pt">
                    <v:textbox inset="0,0,0,0">
                      <w:txbxContent>
                        <w:p w14:paraId="2DCC8EC8" w14:textId="77777777" w:rsidR="00B65B1B" w:rsidRPr="00AD5E24" w:rsidRDefault="00B65B1B" w:rsidP="00B65B1B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b/>
                              <w:bCs/>
                              <w:color w:val="262626" w:themeColor="text1" w:themeTint="D9"/>
                              <w:sz w:val="72"/>
                            </w:rPr>
                          </w:pPr>
                          <w:r w:rsidRPr="00AD5E24">
                            <w:rPr>
                              <w:rFonts w:asciiTheme="majorHAnsi" w:eastAsiaTheme="majorEastAsia" w:hAnsiTheme="majorHAnsi" w:cstheme="majorBidi"/>
                              <w:b/>
                              <w:bCs/>
                              <w:color w:val="262626" w:themeColor="text1" w:themeTint="D9"/>
                              <w:sz w:val="72"/>
                            </w:rPr>
                            <w:t>CS3009</w:t>
                          </w:r>
                        </w:p>
                        <w:p w14:paraId="1B8E613B" w14:textId="77777777" w:rsidR="00B65B1B" w:rsidRPr="00AD5E24" w:rsidRDefault="00B65B1B" w:rsidP="00B65B1B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b/>
                              <w:bCs/>
                              <w:color w:val="262626" w:themeColor="text1" w:themeTint="D9"/>
                              <w:sz w:val="72"/>
                            </w:rPr>
                          </w:pPr>
                          <w:r w:rsidRPr="00AD5E24">
                            <w:rPr>
                              <w:rFonts w:asciiTheme="majorHAnsi" w:eastAsiaTheme="majorEastAsia" w:hAnsiTheme="majorHAnsi" w:cstheme="majorBidi"/>
                              <w:b/>
                              <w:bCs/>
                              <w:color w:val="262626" w:themeColor="text1" w:themeTint="D9"/>
                              <w:sz w:val="72"/>
                            </w:rPr>
                            <w:t>Software Engineering</w:t>
                          </w:r>
                        </w:p>
                        <w:p w14:paraId="4034CE5A" w14:textId="77777777" w:rsidR="00B65B1B" w:rsidRDefault="00B65B1B" w:rsidP="00B65B1B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b/>
                              <w:color w:val="262626" w:themeColor="text1" w:themeTint="D9"/>
                              <w:sz w:val="72"/>
                            </w:rPr>
                          </w:pPr>
                          <w:r w:rsidRPr="00AD5E24">
                            <w:rPr>
                              <w:rFonts w:asciiTheme="majorHAnsi" w:eastAsiaTheme="majorEastAsia" w:hAnsiTheme="majorHAnsi" w:cstheme="majorBidi"/>
                              <w:b/>
                              <w:bCs/>
                              <w:color w:val="262626" w:themeColor="text1" w:themeTint="D9"/>
                              <w:sz w:val="72"/>
                            </w:rPr>
                            <w:t>Spring 2023</w:t>
                          </w:r>
                        </w:p>
                        <w:p w14:paraId="44DD3C32" w14:textId="77777777" w:rsidR="00B65B1B" w:rsidRDefault="00B65B1B" w:rsidP="00B65B1B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b/>
                              <w:bCs/>
                              <w:color w:val="262626" w:themeColor="text1" w:themeTint="D9"/>
                              <w:sz w:val="72"/>
                            </w:rPr>
                          </w:pPr>
                        </w:p>
                        <w:p w14:paraId="765B1A69" w14:textId="77777777" w:rsidR="00B65B1B" w:rsidRDefault="00B65B1B" w:rsidP="00B65B1B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  <w:p w14:paraId="20111C97" w14:textId="77777777" w:rsidR="00B65B1B" w:rsidRPr="00AD5E24" w:rsidRDefault="00B65B1B" w:rsidP="00B65B1B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b/>
                              <w:color w:val="262626" w:themeColor="text1" w:themeTint="D9"/>
                              <w:sz w:val="72"/>
                              <w:u w:val="single"/>
                            </w:rPr>
                          </w:pPr>
                          <w:r>
                            <w:rPr>
                              <w:rFonts w:asciiTheme="majorHAnsi" w:eastAsiaTheme="majorEastAsia" w:hAnsiTheme="majorHAnsi" w:cstheme="majorBidi"/>
                              <w:b/>
                              <w:bCs/>
                              <w:color w:val="262626" w:themeColor="text1" w:themeTint="D9"/>
                              <w:sz w:val="72"/>
                            </w:rPr>
                            <w:t xml:space="preserve">           </w:t>
                          </w:r>
                          <w:r w:rsidRPr="00AD5E24">
                            <w:rPr>
                              <w:rFonts w:asciiTheme="majorHAnsi" w:eastAsiaTheme="majorEastAsia" w:hAnsiTheme="majorHAnsi" w:cstheme="majorBidi"/>
                              <w:b/>
                              <w:bCs/>
                              <w:color w:val="262626" w:themeColor="text1" w:themeTint="D9"/>
                              <w:sz w:val="72"/>
                              <w:u w:val="single"/>
                            </w:rPr>
                            <w:t>DELIVERABLE-2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p w14:paraId="0A99C24B" w14:textId="011E5258" w:rsidR="00625F1E" w:rsidRPr="00600E16" w:rsidRDefault="00625F1E" w:rsidP="00625F1E">
      <w:pPr>
        <w:pStyle w:val="Title"/>
        <w:jc w:val="both"/>
        <w:rPr>
          <w:lang w:val="en-US"/>
        </w:rPr>
      </w:pPr>
      <w:r>
        <w:rPr>
          <w:lang w:val="en-US"/>
        </w:rPr>
        <w:lastRenderedPageBreak/>
        <w:t>Sprint Backlog</w:t>
      </w:r>
    </w:p>
    <w:p w14:paraId="47BF5EE2" w14:textId="77777777" w:rsidR="00625F1E" w:rsidRDefault="00625F1E" w:rsidP="00625F1E"/>
    <w:tbl>
      <w:tblPr>
        <w:tblStyle w:val="TableGrid"/>
        <w:tblW w:w="11335" w:type="dxa"/>
        <w:tblInd w:w="-850" w:type="dxa"/>
        <w:tblLayout w:type="fixed"/>
        <w:tblLook w:val="04A0" w:firstRow="1" w:lastRow="0" w:firstColumn="1" w:lastColumn="0" w:noHBand="0" w:noVBand="1"/>
      </w:tblPr>
      <w:tblGrid>
        <w:gridCol w:w="419"/>
        <w:gridCol w:w="1560"/>
        <w:gridCol w:w="3686"/>
        <w:gridCol w:w="992"/>
        <w:gridCol w:w="1418"/>
        <w:gridCol w:w="850"/>
        <w:gridCol w:w="401"/>
        <w:gridCol w:w="402"/>
        <w:gridCol w:w="402"/>
        <w:gridCol w:w="401"/>
        <w:gridCol w:w="402"/>
        <w:gridCol w:w="402"/>
      </w:tblGrid>
      <w:tr w:rsidR="00625F1E" w14:paraId="077426B8" w14:textId="77777777" w:rsidTr="00B2536B">
        <w:trPr>
          <w:trHeight w:val="262"/>
        </w:trPr>
        <w:tc>
          <w:tcPr>
            <w:tcW w:w="419" w:type="dxa"/>
          </w:tcPr>
          <w:p w14:paraId="13A7E151" w14:textId="77777777" w:rsidR="00625F1E" w:rsidRPr="00A654CB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ID</w:t>
            </w:r>
          </w:p>
        </w:tc>
        <w:tc>
          <w:tcPr>
            <w:tcW w:w="1560" w:type="dxa"/>
          </w:tcPr>
          <w:p w14:paraId="2A7B9268" w14:textId="77777777" w:rsidR="00625F1E" w:rsidRPr="00A654CB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User Story</w:t>
            </w:r>
          </w:p>
        </w:tc>
        <w:tc>
          <w:tcPr>
            <w:tcW w:w="3686" w:type="dxa"/>
          </w:tcPr>
          <w:p w14:paraId="61AC592D" w14:textId="77777777" w:rsidR="00625F1E" w:rsidRPr="00A654CB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Tasks</w:t>
            </w:r>
          </w:p>
        </w:tc>
        <w:tc>
          <w:tcPr>
            <w:tcW w:w="992" w:type="dxa"/>
          </w:tcPr>
          <w:p w14:paraId="2BE5F26F" w14:textId="77777777" w:rsidR="00625F1E" w:rsidRPr="00A654CB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Owner</w:t>
            </w:r>
          </w:p>
        </w:tc>
        <w:tc>
          <w:tcPr>
            <w:tcW w:w="1418" w:type="dxa"/>
          </w:tcPr>
          <w:p w14:paraId="2F92530F" w14:textId="77777777" w:rsidR="00625F1E" w:rsidRPr="00A654CB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Status</w:t>
            </w:r>
          </w:p>
        </w:tc>
        <w:tc>
          <w:tcPr>
            <w:tcW w:w="850" w:type="dxa"/>
          </w:tcPr>
          <w:p w14:paraId="1B892BE9" w14:textId="77777777" w:rsidR="00625F1E" w:rsidRPr="00A654CB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Value</w:t>
            </w:r>
          </w:p>
        </w:tc>
        <w:tc>
          <w:tcPr>
            <w:tcW w:w="2410" w:type="dxa"/>
            <w:gridSpan w:val="6"/>
          </w:tcPr>
          <w:p w14:paraId="78664BBA" w14:textId="77777777" w:rsidR="00625F1E" w:rsidRPr="005655CD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Days</w:t>
            </w:r>
          </w:p>
        </w:tc>
      </w:tr>
      <w:tr w:rsidR="00625F1E" w14:paraId="35640E01" w14:textId="77777777" w:rsidTr="00B2536B">
        <w:trPr>
          <w:trHeight w:val="515"/>
        </w:trPr>
        <w:tc>
          <w:tcPr>
            <w:tcW w:w="419" w:type="dxa"/>
            <w:vMerge w:val="restart"/>
          </w:tcPr>
          <w:p w14:paraId="0DFE15F9" w14:textId="77777777" w:rsidR="00625F1E" w:rsidRPr="008A44F4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560" w:type="dxa"/>
            <w:vMerge w:val="restart"/>
          </w:tcPr>
          <w:p w14:paraId="679D9C9D" w14:textId="77777777" w:rsidR="00625F1E" w:rsidRPr="008A44F4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Manage Menu</w:t>
            </w:r>
          </w:p>
        </w:tc>
        <w:tc>
          <w:tcPr>
            <w:tcW w:w="3686" w:type="dxa"/>
          </w:tcPr>
          <w:p w14:paraId="248E24DA" w14:textId="77777777" w:rsidR="00625F1E" w:rsidRPr="000417D2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Develop the API</w:t>
            </w:r>
          </w:p>
        </w:tc>
        <w:tc>
          <w:tcPr>
            <w:tcW w:w="992" w:type="dxa"/>
          </w:tcPr>
          <w:p w14:paraId="7C2895A9" w14:textId="0B483085" w:rsidR="00625F1E" w:rsidRPr="00FF1707" w:rsidRDefault="007E415C" w:rsidP="00B2536B">
            <w:pPr>
              <w:rPr>
                <w:lang w:val="en-US"/>
              </w:rPr>
            </w:pPr>
            <w:r>
              <w:rPr>
                <w:lang w:val="en-US"/>
              </w:rPr>
              <w:t>Rafay</w:t>
            </w:r>
          </w:p>
        </w:tc>
        <w:tc>
          <w:tcPr>
            <w:tcW w:w="1418" w:type="dxa"/>
          </w:tcPr>
          <w:p w14:paraId="3C0265C3" w14:textId="7F90193F" w:rsidR="00625F1E" w:rsidRPr="002477AC" w:rsidRDefault="007E415C" w:rsidP="00B2536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mpleted</w:t>
            </w:r>
          </w:p>
        </w:tc>
        <w:tc>
          <w:tcPr>
            <w:tcW w:w="850" w:type="dxa"/>
            <w:vMerge w:val="restart"/>
          </w:tcPr>
          <w:p w14:paraId="4306BCEF" w14:textId="77777777" w:rsidR="00625F1E" w:rsidRDefault="00625F1E" w:rsidP="00B2536B">
            <w:pPr>
              <w:jc w:val="center"/>
              <w:rPr>
                <w:lang w:val="en-US"/>
              </w:rPr>
            </w:pPr>
          </w:p>
          <w:p w14:paraId="748B0785" w14:textId="77777777" w:rsidR="00625F1E" w:rsidRDefault="00625F1E" w:rsidP="00B2536B">
            <w:pPr>
              <w:jc w:val="center"/>
              <w:rPr>
                <w:lang w:val="en-US"/>
              </w:rPr>
            </w:pPr>
          </w:p>
          <w:p w14:paraId="14AC6C56" w14:textId="77777777" w:rsidR="00625F1E" w:rsidRPr="00385743" w:rsidRDefault="00625F1E" w:rsidP="00B2536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0</w:t>
            </w:r>
          </w:p>
        </w:tc>
        <w:tc>
          <w:tcPr>
            <w:tcW w:w="401" w:type="dxa"/>
          </w:tcPr>
          <w:p w14:paraId="35C4CBD3" w14:textId="6ED2C627" w:rsidR="00625F1E" w:rsidRPr="007E415C" w:rsidRDefault="007E415C" w:rsidP="00B2536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402" w:type="dxa"/>
          </w:tcPr>
          <w:p w14:paraId="59CC3A6A" w14:textId="2708C15A" w:rsidR="00625F1E" w:rsidRPr="007E415C" w:rsidRDefault="007E415C" w:rsidP="00B2536B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402" w:type="dxa"/>
          </w:tcPr>
          <w:p w14:paraId="0AE9C968" w14:textId="15EE64DA" w:rsidR="00625F1E" w:rsidRPr="007E415C" w:rsidRDefault="007E415C" w:rsidP="00B2536B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401" w:type="dxa"/>
          </w:tcPr>
          <w:p w14:paraId="45E0468A" w14:textId="759FB9C9" w:rsidR="00625F1E" w:rsidRPr="007E415C" w:rsidRDefault="007E415C" w:rsidP="00B2536B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402" w:type="dxa"/>
          </w:tcPr>
          <w:p w14:paraId="47FEF8F8" w14:textId="0BA755E0" w:rsidR="00625F1E" w:rsidRPr="007E415C" w:rsidRDefault="007E415C" w:rsidP="00B2536B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402" w:type="dxa"/>
          </w:tcPr>
          <w:p w14:paraId="1BA21DF5" w14:textId="2D961D9C" w:rsidR="00625F1E" w:rsidRPr="007E415C" w:rsidRDefault="007E415C" w:rsidP="00B2536B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625F1E" w14:paraId="0209AFC5" w14:textId="77777777" w:rsidTr="00B2536B">
        <w:trPr>
          <w:trHeight w:val="515"/>
        </w:trPr>
        <w:tc>
          <w:tcPr>
            <w:tcW w:w="419" w:type="dxa"/>
            <w:vMerge/>
          </w:tcPr>
          <w:p w14:paraId="5A7A1993" w14:textId="77777777" w:rsidR="00625F1E" w:rsidRDefault="00625F1E" w:rsidP="00B2536B">
            <w:pPr>
              <w:rPr>
                <w:lang w:val="en-US"/>
              </w:rPr>
            </w:pPr>
          </w:p>
        </w:tc>
        <w:tc>
          <w:tcPr>
            <w:tcW w:w="1560" w:type="dxa"/>
            <w:vMerge/>
          </w:tcPr>
          <w:p w14:paraId="1933F4BF" w14:textId="77777777" w:rsidR="00625F1E" w:rsidRDefault="00625F1E" w:rsidP="00B2536B">
            <w:pPr>
              <w:rPr>
                <w:lang w:val="en-US"/>
              </w:rPr>
            </w:pPr>
          </w:p>
        </w:tc>
        <w:tc>
          <w:tcPr>
            <w:tcW w:w="3686" w:type="dxa"/>
          </w:tcPr>
          <w:p w14:paraId="7940FCC7" w14:textId="560814B7" w:rsidR="00625F1E" w:rsidRPr="000417D2" w:rsidRDefault="007E415C" w:rsidP="00B2536B">
            <w:pPr>
              <w:rPr>
                <w:lang w:val="en-US"/>
              </w:rPr>
            </w:pPr>
            <w:r>
              <w:rPr>
                <w:lang w:val="en-US"/>
              </w:rPr>
              <w:t xml:space="preserve">Develop the </w:t>
            </w:r>
            <w:r w:rsidR="00625F1E">
              <w:rPr>
                <w:lang w:val="en-US"/>
              </w:rPr>
              <w:t>Interface</w:t>
            </w:r>
          </w:p>
        </w:tc>
        <w:tc>
          <w:tcPr>
            <w:tcW w:w="992" w:type="dxa"/>
          </w:tcPr>
          <w:p w14:paraId="4D2E63BD" w14:textId="115E2B41" w:rsidR="00625F1E" w:rsidRPr="00E81E76" w:rsidRDefault="007E415C" w:rsidP="00B2536B">
            <w:pPr>
              <w:rPr>
                <w:lang w:val="en-US"/>
              </w:rPr>
            </w:pPr>
            <w:r>
              <w:rPr>
                <w:lang w:val="en-US"/>
              </w:rPr>
              <w:t>Subhan</w:t>
            </w:r>
          </w:p>
        </w:tc>
        <w:tc>
          <w:tcPr>
            <w:tcW w:w="1418" w:type="dxa"/>
          </w:tcPr>
          <w:p w14:paraId="07B536D6" w14:textId="06BA819F" w:rsidR="00625F1E" w:rsidRDefault="007E415C" w:rsidP="00B2536B">
            <w:r>
              <w:rPr>
                <w:sz w:val="20"/>
                <w:szCs w:val="20"/>
                <w:lang w:val="en-US"/>
              </w:rPr>
              <w:t>Completed</w:t>
            </w:r>
          </w:p>
        </w:tc>
        <w:tc>
          <w:tcPr>
            <w:tcW w:w="850" w:type="dxa"/>
            <w:vMerge/>
          </w:tcPr>
          <w:p w14:paraId="4E0555CE" w14:textId="77777777" w:rsidR="00625F1E" w:rsidRDefault="00625F1E" w:rsidP="00B2536B">
            <w:pPr>
              <w:jc w:val="center"/>
            </w:pPr>
          </w:p>
        </w:tc>
        <w:tc>
          <w:tcPr>
            <w:tcW w:w="401" w:type="dxa"/>
          </w:tcPr>
          <w:p w14:paraId="3DB9A42A" w14:textId="02B696F5" w:rsidR="00625F1E" w:rsidRPr="007E415C" w:rsidRDefault="007E415C" w:rsidP="00B2536B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402" w:type="dxa"/>
          </w:tcPr>
          <w:p w14:paraId="15DBC16B" w14:textId="31C9EE7A" w:rsidR="00625F1E" w:rsidRPr="007E415C" w:rsidRDefault="007E415C" w:rsidP="00B2536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402" w:type="dxa"/>
          </w:tcPr>
          <w:p w14:paraId="2A97D766" w14:textId="2ACE7E03" w:rsidR="00625F1E" w:rsidRPr="007E415C" w:rsidRDefault="007E415C" w:rsidP="00B2536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401" w:type="dxa"/>
          </w:tcPr>
          <w:p w14:paraId="1E2F405E" w14:textId="4EC512B4" w:rsidR="00625F1E" w:rsidRPr="007E415C" w:rsidRDefault="007E415C" w:rsidP="00B2536B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402" w:type="dxa"/>
          </w:tcPr>
          <w:p w14:paraId="15C52799" w14:textId="796B6684" w:rsidR="00625F1E" w:rsidRPr="007E415C" w:rsidRDefault="007E415C" w:rsidP="00B2536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402" w:type="dxa"/>
          </w:tcPr>
          <w:p w14:paraId="478CDD11" w14:textId="2848E212" w:rsidR="00625F1E" w:rsidRPr="007E415C" w:rsidRDefault="007E415C" w:rsidP="00B2536B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7E415C" w14:paraId="45F11AC3" w14:textId="77777777" w:rsidTr="00B2536B">
        <w:trPr>
          <w:trHeight w:val="515"/>
        </w:trPr>
        <w:tc>
          <w:tcPr>
            <w:tcW w:w="419" w:type="dxa"/>
            <w:vMerge/>
          </w:tcPr>
          <w:p w14:paraId="48A8BCD5" w14:textId="77777777" w:rsidR="007E415C" w:rsidRDefault="007E415C" w:rsidP="007E415C">
            <w:pPr>
              <w:rPr>
                <w:lang w:val="en-US"/>
              </w:rPr>
            </w:pPr>
          </w:p>
        </w:tc>
        <w:tc>
          <w:tcPr>
            <w:tcW w:w="1560" w:type="dxa"/>
            <w:vMerge/>
          </w:tcPr>
          <w:p w14:paraId="0C610DED" w14:textId="77777777" w:rsidR="007E415C" w:rsidRDefault="007E415C" w:rsidP="007E415C">
            <w:pPr>
              <w:rPr>
                <w:lang w:val="en-US"/>
              </w:rPr>
            </w:pPr>
          </w:p>
        </w:tc>
        <w:tc>
          <w:tcPr>
            <w:tcW w:w="3686" w:type="dxa"/>
          </w:tcPr>
          <w:p w14:paraId="025FFFB7" w14:textId="5127E630" w:rsidR="007E415C" w:rsidRPr="000417D2" w:rsidRDefault="007E415C" w:rsidP="007E415C">
            <w:pPr>
              <w:rPr>
                <w:lang w:val="en-US"/>
              </w:rPr>
            </w:pPr>
            <w:r>
              <w:rPr>
                <w:lang w:val="en-US"/>
              </w:rPr>
              <w:t>Integrate APIs</w:t>
            </w:r>
          </w:p>
        </w:tc>
        <w:tc>
          <w:tcPr>
            <w:tcW w:w="992" w:type="dxa"/>
          </w:tcPr>
          <w:p w14:paraId="37E1AEF4" w14:textId="77777777" w:rsidR="007E415C" w:rsidRPr="00E81E76" w:rsidRDefault="007E415C" w:rsidP="007E415C">
            <w:pPr>
              <w:rPr>
                <w:lang w:val="en-US"/>
              </w:rPr>
            </w:pPr>
            <w:r>
              <w:rPr>
                <w:lang w:val="en-US"/>
              </w:rPr>
              <w:t>Jawad</w:t>
            </w:r>
          </w:p>
        </w:tc>
        <w:tc>
          <w:tcPr>
            <w:tcW w:w="1418" w:type="dxa"/>
          </w:tcPr>
          <w:p w14:paraId="68018535" w14:textId="27DDBD96" w:rsidR="007E415C" w:rsidRDefault="007E415C" w:rsidP="007E415C">
            <w:r w:rsidRPr="00207D89">
              <w:rPr>
                <w:sz w:val="20"/>
                <w:szCs w:val="20"/>
                <w:lang w:val="en-US"/>
              </w:rPr>
              <w:t>Completed</w:t>
            </w:r>
          </w:p>
        </w:tc>
        <w:tc>
          <w:tcPr>
            <w:tcW w:w="850" w:type="dxa"/>
            <w:vMerge/>
          </w:tcPr>
          <w:p w14:paraId="1D60266F" w14:textId="77777777" w:rsidR="007E415C" w:rsidRDefault="007E415C" w:rsidP="007E415C">
            <w:pPr>
              <w:jc w:val="center"/>
            </w:pPr>
          </w:p>
        </w:tc>
        <w:tc>
          <w:tcPr>
            <w:tcW w:w="401" w:type="dxa"/>
          </w:tcPr>
          <w:p w14:paraId="0CAF448C" w14:textId="0F1599CB" w:rsidR="007E415C" w:rsidRPr="007E415C" w:rsidRDefault="007E415C" w:rsidP="007E415C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402" w:type="dxa"/>
          </w:tcPr>
          <w:p w14:paraId="3AE568A1" w14:textId="4AB9BEA3" w:rsidR="007E415C" w:rsidRPr="007E415C" w:rsidRDefault="007E415C" w:rsidP="007E415C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402" w:type="dxa"/>
          </w:tcPr>
          <w:p w14:paraId="0DEBC40E" w14:textId="52D34E67" w:rsidR="007E415C" w:rsidRPr="007E415C" w:rsidRDefault="007E415C" w:rsidP="007E415C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401" w:type="dxa"/>
          </w:tcPr>
          <w:p w14:paraId="28CCFF37" w14:textId="0F73A16F" w:rsidR="007E415C" w:rsidRPr="007E415C" w:rsidRDefault="007E415C" w:rsidP="007E415C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402" w:type="dxa"/>
          </w:tcPr>
          <w:p w14:paraId="5B67A850" w14:textId="6204D4E5" w:rsidR="007E415C" w:rsidRPr="007E415C" w:rsidRDefault="007E415C" w:rsidP="007E415C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402" w:type="dxa"/>
          </w:tcPr>
          <w:p w14:paraId="32B0DBE8" w14:textId="6E685085" w:rsidR="007E415C" w:rsidRPr="007E415C" w:rsidRDefault="007E415C" w:rsidP="007E415C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625F1E" w14:paraId="6BB407D6" w14:textId="77777777" w:rsidTr="00B2536B">
        <w:trPr>
          <w:trHeight w:val="870"/>
        </w:trPr>
        <w:tc>
          <w:tcPr>
            <w:tcW w:w="419" w:type="dxa"/>
            <w:vMerge w:val="restart"/>
          </w:tcPr>
          <w:p w14:paraId="4D9C8F9E" w14:textId="77777777" w:rsidR="00625F1E" w:rsidRPr="008A44F4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560" w:type="dxa"/>
            <w:vMerge w:val="restart"/>
          </w:tcPr>
          <w:p w14:paraId="0A3E8601" w14:textId="77777777" w:rsidR="00625F1E" w:rsidRPr="008A44F4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Manage Cart</w:t>
            </w:r>
          </w:p>
        </w:tc>
        <w:tc>
          <w:tcPr>
            <w:tcW w:w="3686" w:type="dxa"/>
          </w:tcPr>
          <w:p w14:paraId="1BA79388" w14:textId="77777777" w:rsidR="00625F1E" w:rsidRPr="00A23E84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Develop the CRUD API</w:t>
            </w:r>
          </w:p>
        </w:tc>
        <w:tc>
          <w:tcPr>
            <w:tcW w:w="992" w:type="dxa"/>
          </w:tcPr>
          <w:p w14:paraId="06D3809B" w14:textId="7CEE328D" w:rsidR="00625F1E" w:rsidRPr="00E81E76" w:rsidRDefault="007E415C" w:rsidP="00B2536B">
            <w:pPr>
              <w:rPr>
                <w:lang w:val="en-US"/>
              </w:rPr>
            </w:pPr>
            <w:r>
              <w:rPr>
                <w:lang w:val="en-US"/>
              </w:rPr>
              <w:t>Rafay</w:t>
            </w:r>
          </w:p>
        </w:tc>
        <w:tc>
          <w:tcPr>
            <w:tcW w:w="1418" w:type="dxa"/>
          </w:tcPr>
          <w:p w14:paraId="7AF9769F" w14:textId="365AA1F8" w:rsidR="00625F1E" w:rsidRDefault="007E415C" w:rsidP="00B2536B">
            <w:r>
              <w:rPr>
                <w:sz w:val="20"/>
                <w:szCs w:val="20"/>
                <w:lang w:val="en-US"/>
              </w:rPr>
              <w:t>Completed</w:t>
            </w:r>
          </w:p>
        </w:tc>
        <w:tc>
          <w:tcPr>
            <w:tcW w:w="850" w:type="dxa"/>
            <w:vMerge w:val="restart"/>
          </w:tcPr>
          <w:p w14:paraId="4F48BA6E" w14:textId="77777777" w:rsidR="00625F1E" w:rsidRDefault="00625F1E" w:rsidP="00B2536B">
            <w:pPr>
              <w:jc w:val="center"/>
              <w:rPr>
                <w:lang w:val="en-US"/>
              </w:rPr>
            </w:pPr>
          </w:p>
          <w:p w14:paraId="3424F3CA" w14:textId="77777777" w:rsidR="00625F1E" w:rsidRDefault="00625F1E" w:rsidP="00B2536B">
            <w:pPr>
              <w:jc w:val="center"/>
              <w:rPr>
                <w:lang w:val="en-US"/>
              </w:rPr>
            </w:pPr>
          </w:p>
          <w:p w14:paraId="08A96075" w14:textId="77777777" w:rsidR="00625F1E" w:rsidRDefault="00625F1E" w:rsidP="00B2536B">
            <w:pPr>
              <w:jc w:val="center"/>
              <w:rPr>
                <w:lang w:val="en-US"/>
              </w:rPr>
            </w:pPr>
          </w:p>
          <w:p w14:paraId="64E61456" w14:textId="77777777" w:rsidR="00625F1E" w:rsidRPr="00890FCB" w:rsidRDefault="00625F1E" w:rsidP="00B2536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0</w:t>
            </w:r>
          </w:p>
        </w:tc>
        <w:tc>
          <w:tcPr>
            <w:tcW w:w="401" w:type="dxa"/>
          </w:tcPr>
          <w:p w14:paraId="69A70B0B" w14:textId="32E5FDC5" w:rsidR="00625F1E" w:rsidRPr="007E415C" w:rsidRDefault="007E415C" w:rsidP="00B2536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402" w:type="dxa"/>
          </w:tcPr>
          <w:p w14:paraId="485FA31A" w14:textId="3C45475B" w:rsidR="00625F1E" w:rsidRPr="007E415C" w:rsidRDefault="007E415C" w:rsidP="00B2536B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402" w:type="dxa"/>
          </w:tcPr>
          <w:p w14:paraId="1800EAD3" w14:textId="48CF5143" w:rsidR="00625F1E" w:rsidRPr="007E415C" w:rsidRDefault="007E415C" w:rsidP="00B2536B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401" w:type="dxa"/>
          </w:tcPr>
          <w:p w14:paraId="763D53FA" w14:textId="546D640F" w:rsidR="00625F1E" w:rsidRPr="007E415C" w:rsidRDefault="007E415C" w:rsidP="00B2536B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402" w:type="dxa"/>
          </w:tcPr>
          <w:p w14:paraId="29CB87EC" w14:textId="03A482CC" w:rsidR="00625F1E" w:rsidRPr="007E415C" w:rsidRDefault="007E415C" w:rsidP="00B2536B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402" w:type="dxa"/>
          </w:tcPr>
          <w:p w14:paraId="002A2402" w14:textId="593A7C70" w:rsidR="00625F1E" w:rsidRPr="007E415C" w:rsidRDefault="007E415C" w:rsidP="00B2536B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625F1E" w14:paraId="3220DF45" w14:textId="77777777" w:rsidTr="00B2536B">
        <w:trPr>
          <w:trHeight w:val="870"/>
        </w:trPr>
        <w:tc>
          <w:tcPr>
            <w:tcW w:w="419" w:type="dxa"/>
            <w:vMerge/>
          </w:tcPr>
          <w:p w14:paraId="749D95E6" w14:textId="77777777" w:rsidR="00625F1E" w:rsidRDefault="00625F1E" w:rsidP="00B2536B">
            <w:pPr>
              <w:rPr>
                <w:lang w:val="en-US"/>
              </w:rPr>
            </w:pPr>
          </w:p>
        </w:tc>
        <w:tc>
          <w:tcPr>
            <w:tcW w:w="1560" w:type="dxa"/>
            <w:vMerge/>
          </w:tcPr>
          <w:p w14:paraId="5C8C9C34" w14:textId="77777777" w:rsidR="00625F1E" w:rsidRDefault="00625F1E" w:rsidP="00B2536B">
            <w:pPr>
              <w:rPr>
                <w:lang w:val="en-US"/>
              </w:rPr>
            </w:pPr>
          </w:p>
        </w:tc>
        <w:tc>
          <w:tcPr>
            <w:tcW w:w="3686" w:type="dxa"/>
          </w:tcPr>
          <w:p w14:paraId="19515647" w14:textId="29098015" w:rsidR="00625F1E" w:rsidRPr="0064482B" w:rsidRDefault="007E415C" w:rsidP="00B2536B">
            <w:pPr>
              <w:rPr>
                <w:lang w:val="en-US"/>
              </w:rPr>
            </w:pPr>
            <w:r>
              <w:rPr>
                <w:lang w:val="en-US"/>
              </w:rPr>
              <w:t xml:space="preserve">Develop and integrate </w:t>
            </w:r>
            <w:r w:rsidR="00625F1E">
              <w:rPr>
                <w:lang w:val="en-US"/>
              </w:rPr>
              <w:t>the Interface</w:t>
            </w:r>
          </w:p>
        </w:tc>
        <w:tc>
          <w:tcPr>
            <w:tcW w:w="992" w:type="dxa"/>
          </w:tcPr>
          <w:p w14:paraId="60679E09" w14:textId="77FCC39C" w:rsidR="00625F1E" w:rsidRPr="00E81E76" w:rsidRDefault="007E415C" w:rsidP="00B2536B">
            <w:pPr>
              <w:rPr>
                <w:lang w:val="en-US"/>
              </w:rPr>
            </w:pPr>
            <w:r>
              <w:rPr>
                <w:lang w:val="en-US"/>
              </w:rPr>
              <w:t>Subhan</w:t>
            </w:r>
          </w:p>
        </w:tc>
        <w:tc>
          <w:tcPr>
            <w:tcW w:w="1418" w:type="dxa"/>
          </w:tcPr>
          <w:p w14:paraId="02269A9C" w14:textId="1F1ADF38" w:rsidR="00625F1E" w:rsidRDefault="007E415C" w:rsidP="00B2536B">
            <w:r>
              <w:rPr>
                <w:sz w:val="20"/>
                <w:szCs w:val="20"/>
                <w:lang w:val="en-US"/>
              </w:rPr>
              <w:t>Completed</w:t>
            </w:r>
          </w:p>
        </w:tc>
        <w:tc>
          <w:tcPr>
            <w:tcW w:w="850" w:type="dxa"/>
            <w:vMerge/>
          </w:tcPr>
          <w:p w14:paraId="1E061642" w14:textId="77777777" w:rsidR="00625F1E" w:rsidRDefault="00625F1E" w:rsidP="00B2536B"/>
        </w:tc>
        <w:tc>
          <w:tcPr>
            <w:tcW w:w="401" w:type="dxa"/>
          </w:tcPr>
          <w:p w14:paraId="6A90B5AC" w14:textId="33C4B499" w:rsidR="00625F1E" w:rsidRPr="007E415C" w:rsidRDefault="007E415C" w:rsidP="00B2536B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402" w:type="dxa"/>
          </w:tcPr>
          <w:p w14:paraId="4C967434" w14:textId="1C51183E" w:rsidR="00625F1E" w:rsidRPr="007E415C" w:rsidRDefault="007E415C" w:rsidP="00B2536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402" w:type="dxa"/>
          </w:tcPr>
          <w:p w14:paraId="42F4DE3C" w14:textId="27CFF9D5" w:rsidR="00625F1E" w:rsidRPr="007E415C" w:rsidRDefault="007E415C" w:rsidP="00B2536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401" w:type="dxa"/>
          </w:tcPr>
          <w:p w14:paraId="46FE7A7D" w14:textId="39C87CA9" w:rsidR="00625F1E" w:rsidRPr="007E415C" w:rsidRDefault="007E415C" w:rsidP="00B2536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402" w:type="dxa"/>
          </w:tcPr>
          <w:p w14:paraId="2BADED52" w14:textId="5B6340E0" w:rsidR="00625F1E" w:rsidRPr="007E415C" w:rsidRDefault="007E415C" w:rsidP="00B2536B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402" w:type="dxa"/>
          </w:tcPr>
          <w:p w14:paraId="4A762972" w14:textId="6C835E7F" w:rsidR="00625F1E" w:rsidRPr="007E415C" w:rsidRDefault="007E415C" w:rsidP="00B2536B">
            <w:pPr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</w:tr>
      <w:tr w:rsidR="00625F1E" w14:paraId="363023FD" w14:textId="77777777" w:rsidTr="00B2536B">
        <w:trPr>
          <w:trHeight w:val="595"/>
        </w:trPr>
        <w:tc>
          <w:tcPr>
            <w:tcW w:w="419" w:type="dxa"/>
            <w:vMerge w:val="restart"/>
          </w:tcPr>
          <w:p w14:paraId="32222046" w14:textId="77777777" w:rsidR="00625F1E" w:rsidRPr="008A44F4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560" w:type="dxa"/>
            <w:vMerge w:val="restart"/>
          </w:tcPr>
          <w:p w14:paraId="623CFED6" w14:textId="77777777" w:rsidR="00625F1E" w:rsidRPr="008A44F4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Reserve Table</w:t>
            </w:r>
          </w:p>
        </w:tc>
        <w:tc>
          <w:tcPr>
            <w:tcW w:w="3686" w:type="dxa"/>
          </w:tcPr>
          <w:p w14:paraId="590936AD" w14:textId="77777777" w:rsidR="00625F1E" w:rsidRDefault="00625F1E" w:rsidP="00B2536B">
            <w:r w:rsidRPr="00E177EE">
              <w:t>Develop a system to handle reservation cancellations and modifications.</w:t>
            </w:r>
          </w:p>
        </w:tc>
        <w:tc>
          <w:tcPr>
            <w:tcW w:w="992" w:type="dxa"/>
          </w:tcPr>
          <w:p w14:paraId="51836A01" w14:textId="77777777" w:rsidR="00625F1E" w:rsidRPr="00E81E76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Rafay</w:t>
            </w:r>
          </w:p>
        </w:tc>
        <w:tc>
          <w:tcPr>
            <w:tcW w:w="1418" w:type="dxa"/>
          </w:tcPr>
          <w:p w14:paraId="39869C6E" w14:textId="77777777" w:rsidR="00625F1E" w:rsidRDefault="00625F1E" w:rsidP="00B2536B">
            <w:r w:rsidRPr="002477AC">
              <w:rPr>
                <w:sz w:val="20"/>
                <w:szCs w:val="20"/>
                <w:lang w:val="en-US"/>
              </w:rPr>
              <w:t>To be Started</w:t>
            </w:r>
          </w:p>
        </w:tc>
        <w:tc>
          <w:tcPr>
            <w:tcW w:w="850" w:type="dxa"/>
            <w:vMerge w:val="restart"/>
          </w:tcPr>
          <w:p w14:paraId="7C2BE94C" w14:textId="77777777" w:rsidR="00625F1E" w:rsidRDefault="00625F1E" w:rsidP="00B2536B"/>
          <w:p w14:paraId="3BA1F16F" w14:textId="77777777" w:rsidR="00625F1E" w:rsidRDefault="00625F1E" w:rsidP="00B2536B"/>
          <w:p w14:paraId="4EB80DA9" w14:textId="77777777" w:rsidR="00625F1E" w:rsidRDefault="00625F1E" w:rsidP="00B2536B"/>
          <w:p w14:paraId="05F0DA2D" w14:textId="77777777" w:rsidR="00625F1E" w:rsidRPr="00057E3B" w:rsidRDefault="00625F1E" w:rsidP="00B2536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0</w:t>
            </w:r>
          </w:p>
        </w:tc>
        <w:tc>
          <w:tcPr>
            <w:tcW w:w="401" w:type="dxa"/>
          </w:tcPr>
          <w:p w14:paraId="03EE924B" w14:textId="77777777" w:rsidR="00625F1E" w:rsidRDefault="00625F1E" w:rsidP="00B2536B"/>
        </w:tc>
        <w:tc>
          <w:tcPr>
            <w:tcW w:w="402" w:type="dxa"/>
          </w:tcPr>
          <w:p w14:paraId="726F0595" w14:textId="77777777" w:rsidR="00625F1E" w:rsidRDefault="00625F1E" w:rsidP="00B2536B"/>
        </w:tc>
        <w:tc>
          <w:tcPr>
            <w:tcW w:w="402" w:type="dxa"/>
          </w:tcPr>
          <w:p w14:paraId="28362A21" w14:textId="77777777" w:rsidR="00625F1E" w:rsidRDefault="00625F1E" w:rsidP="00B2536B"/>
        </w:tc>
        <w:tc>
          <w:tcPr>
            <w:tcW w:w="401" w:type="dxa"/>
          </w:tcPr>
          <w:p w14:paraId="40FAF759" w14:textId="77777777" w:rsidR="00625F1E" w:rsidRDefault="00625F1E" w:rsidP="00B2536B"/>
        </w:tc>
        <w:tc>
          <w:tcPr>
            <w:tcW w:w="402" w:type="dxa"/>
          </w:tcPr>
          <w:p w14:paraId="76EFF67B" w14:textId="77777777" w:rsidR="00625F1E" w:rsidRDefault="00625F1E" w:rsidP="00B2536B"/>
        </w:tc>
        <w:tc>
          <w:tcPr>
            <w:tcW w:w="402" w:type="dxa"/>
          </w:tcPr>
          <w:p w14:paraId="6ECFD520" w14:textId="77777777" w:rsidR="00625F1E" w:rsidRDefault="00625F1E" w:rsidP="00B2536B"/>
        </w:tc>
      </w:tr>
      <w:tr w:rsidR="00625F1E" w14:paraId="749E5D36" w14:textId="77777777" w:rsidTr="00B2536B">
        <w:trPr>
          <w:trHeight w:val="595"/>
        </w:trPr>
        <w:tc>
          <w:tcPr>
            <w:tcW w:w="419" w:type="dxa"/>
            <w:vMerge/>
          </w:tcPr>
          <w:p w14:paraId="6FE16205" w14:textId="77777777" w:rsidR="00625F1E" w:rsidRDefault="00625F1E" w:rsidP="00B2536B">
            <w:pPr>
              <w:rPr>
                <w:lang w:val="en-US"/>
              </w:rPr>
            </w:pPr>
          </w:p>
        </w:tc>
        <w:tc>
          <w:tcPr>
            <w:tcW w:w="1560" w:type="dxa"/>
            <w:vMerge/>
          </w:tcPr>
          <w:p w14:paraId="347A541A" w14:textId="77777777" w:rsidR="00625F1E" w:rsidRDefault="00625F1E" w:rsidP="00B2536B">
            <w:pPr>
              <w:rPr>
                <w:lang w:val="en-US"/>
              </w:rPr>
            </w:pPr>
          </w:p>
        </w:tc>
        <w:tc>
          <w:tcPr>
            <w:tcW w:w="3686" w:type="dxa"/>
          </w:tcPr>
          <w:p w14:paraId="53F92DB4" w14:textId="77777777" w:rsidR="00625F1E" w:rsidRPr="00A53479" w:rsidRDefault="00625F1E" w:rsidP="00B2536B">
            <w:pPr>
              <w:rPr>
                <w:lang w:val="en-US"/>
              </w:rPr>
            </w:pPr>
            <w:r w:rsidRPr="00F81DD4">
              <w:rPr>
                <w:lang w:val="en-US"/>
              </w:rPr>
              <w:t>Develop a real-time table availability check</w:t>
            </w:r>
            <w:r>
              <w:rPr>
                <w:lang w:val="en-US"/>
              </w:rPr>
              <w:t>.</w:t>
            </w:r>
          </w:p>
        </w:tc>
        <w:tc>
          <w:tcPr>
            <w:tcW w:w="992" w:type="dxa"/>
          </w:tcPr>
          <w:p w14:paraId="195B3E71" w14:textId="77777777" w:rsidR="00625F1E" w:rsidRPr="00E81E76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Jawad</w:t>
            </w:r>
          </w:p>
        </w:tc>
        <w:tc>
          <w:tcPr>
            <w:tcW w:w="1418" w:type="dxa"/>
          </w:tcPr>
          <w:p w14:paraId="5C7725AE" w14:textId="77777777" w:rsidR="00625F1E" w:rsidRDefault="00625F1E" w:rsidP="00B2536B">
            <w:r w:rsidRPr="002477AC">
              <w:rPr>
                <w:sz w:val="20"/>
                <w:szCs w:val="20"/>
                <w:lang w:val="en-US"/>
              </w:rPr>
              <w:t>To be Started</w:t>
            </w:r>
          </w:p>
        </w:tc>
        <w:tc>
          <w:tcPr>
            <w:tcW w:w="850" w:type="dxa"/>
            <w:vMerge/>
          </w:tcPr>
          <w:p w14:paraId="61ED59A1" w14:textId="77777777" w:rsidR="00625F1E" w:rsidRDefault="00625F1E" w:rsidP="00B2536B"/>
        </w:tc>
        <w:tc>
          <w:tcPr>
            <w:tcW w:w="401" w:type="dxa"/>
          </w:tcPr>
          <w:p w14:paraId="69945206" w14:textId="77777777" w:rsidR="00625F1E" w:rsidRDefault="00625F1E" w:rsidP="00B2536B"/>
        </w:tc>
        <w:tc>
          <w:tcPr>
            <w:tcW w:w="402" w:type="dxa"/>
          </w:tcPr>
          <w:p w14:paraId="7A1B9687" w14:textId="77777777" w:rsidR="00625F1E" w:rsidRDefault="00625F1E" w:rsidP="00B2536B"/>
        </w:tc>
        <w:tc>
          <w:tcPr>
            <w:tcW w:w="402" w:type="dxa"/>
          </w:tcPr>
          <w:p w14:paraId="0F6ABDE5" w14:textId="77777777" w:rsidR="00625F1E" w:rsidRDefault="00625F1E" w:rsidP="00B2536B"/>
        </w:tc>
        <w:tc>
          <w:tcPr>
            <w:tcW w:w="401" w:type="dxa"/>
          </w:tcPr>
          <w:p w14:paraId="0D03AF9E" w14:textId="77777777" w:rsidR="00625F1E" w:rsidRDefault="00625F1E" w:rsidP="00B2536B"/>
        </w:tc>
        <w:tc>
          <w:tcPr>
            <w:tcW w:w="402" w:type="dxa"/>
          </w:tcPr>
          <w:p w14:paraId="6175076E" w14:textId="77777777" w:rsidR="00625F1E" w:rsidRDefault="00625F1E" w:rsidP="00B2536B"/>
        </w:tc>
        <w:tc>
          <w:tcPr>
            <w:tcW w:w="402" w:type="dxa"/>
          </w:tcPr>
          <w:p w14:paraId="61AAE84B" w14:textId="77777777" w:rsidR="00625F1E" w:rsidRDefault="00625F1E" w:rsidP="00B2536B"/>
        </w:tc>
      </w:tr>
      <w:tr w:rsidR="00625F1E" w14:paraId="7BC5A98F" w14:textId="77777777" w:rsidTr="00B2536B">
        <w:trPr>
          <w:trHeight w:val="595"/>
        </w:trPr>
        <w:tc>
          <w:tcPr>
            <w:tcW w:w="419" w:type="dxa"/>
            <w:vMerge/>
          </w:tcPr>
          <w:p w14:paraId="7A6AC3E5" w14:textId="77777777" w:rsidR="00625F1E" w:rsidRDefault="00625F1E" w:rsidP="00B2536B">
            <w:pPr>
              <w:rPr>
                <w:lang w:val="en-US"/>
              </w:rPr>
            </w:pPr>
          </w:p>
        </w:tc>
        <w:tc>
          <w:tcPr>
            <w:tcW w:w="1560" w:type="dxa"/>
            <w:vMerge/>
          </w:tcPr>
          <w:p w14:paraId="6CEA1BF4" w14:textId="77777777" w:rsidR="00625F1E" w:rsidRDefault="00625F1E" w:rsidP="00B2536B">
            <w:pPr>
              <w:rPr>
                <w:lang w:val="en-US"/>
              </w:rPr>
            </w:pPr>
          </w:p>
        </w:tc>
        <w:tc>
          <w:tcPr>
            <w:tcW w:w="3686" w:type="dxa"/>
          </w:tcPr>
          <w:p w14:paraId="6C3F51E7" w14:textId="77777777" w:rsidR="00625F1E" w:rsidRPr="003B75A4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Integrate the check module</w:t>
            </w:r>
          </w:p>
        </w:tc>
        <w:tc>
          <w:tcPr>
            <w:tcW w:w="992" w:type="dxa"/>
          </w:tcPr>
          <w:p w14:paraId="54360B45" w14:textId="77777777" w:rsidR="00625F1E" w:rsidRPr="00E81E76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Jawad</w:t>
            </w:r>
          </w:p>
        </w:tc>
        <w:tc>
          <w:tcPr>
            <w:tcW w:w="1418" w:type="dxa"/>
          </w:tcPr>
          <w:p w14:paraId="385B35C0" w14:textId="77777777" w:rsidR="00625F1E" w:rsidRDefault="00625F1E" w:rsidP="00B2536B">
            <w:r w:rsidRPr="002477AC">
              <w:rPr>
                <w:sz w:val="20"/>
                <w:szCs w:val="20"/>
                <w:lang w:val="en-US"/>
              </w:rPr>
              <w:t>To be Started</w:t>
            </w:r>
          </w:p>
        </w:tc>
        <w:tc>
          <w:tcPr>
            <w:tcW w:w="850" w:type="dxa"/>
            <w:vMerge/>
          </w:tcPr>
          <w:p w14:paraId="1E29DEDE" w14:textId="77777777" w:rsidR="00625F1E" w:rsidRDefault="00625F1E" w:rsidP="00B2536B"/>
        </w:tc>
        <w:tc>
          <w:tcPr>
            <w:tcW w:w="401" w:type="dxa"/>
          </w:tcPr>
          <w:p w14:paraId="4757B580" w14:textId="77777777" w:rsidR="00625F1E" w:rsidRDefault="00625F1E" w:rsidP="00B2536B"/>
        </w:tc>
        <w:tc>
          <w:tcPr>
            <w:tcW w:w="402" w:type="dxa"/>
          </w:tcPr>
          <w:p w14:paraId="0ADADAF3" w14:textId="77777777" w:rsidR="00625F1E" w:rsidRDefault="00625F1E" w:rsidP="00B2536B"/>
        </w:tc>
        <w:tc>
          <w:tcPr>
            <w:tcW w:w="402" w:type="dxa"/>
          </w:tcPr>
          <w:p w14:paraId="090E61E4" w14:textId="77777777" w:rsidR="00625F1E" w:rsidRDefault="00625F1E" w:rsidP="00B2536B"/>
        </w:tc>
        <w:tc>
          <w:tcPr>
            <w:tcW w:w="401" w:type="dxa"/>
          </w:tcPr>
          <w:p w14:paraId="07CE117E" w14:textId="77777777" w:rsidR="00625F1E" w:rsidRDefault="00625F1E" w:rsidP="00B2536B"/>
        </w:tc>
        <w:tc>
          <w:tcPr>
            <w:tcW w:w="402" w:type="dxa"/>
          </w:tcPr>
          <w:p w14:paraId="0781C1F4" w14:textId="77777777" w:rsidR="00625F1E" w:rsidRDefault="00625F1E" w:rsidP="00B2536B"/>
        </w:tc>
        <w:tc>
          <w:tcPr>
            <w:tcW w:w="402" w:type="dxa"/>
          </w:tcPr>
          <w:p w14:paraId="17FA6371" w14:textId="77777777" w:rsidR="00625F1E" w:rsidRDefault="00625F1E" w:rsidP="00B2536B"/>
        </w:tc>
      </w:tr>
      <w:tr w:rsidR="00625F1E" w14:paraId="7D4C0C82" w14:textId="77777777" w:rsidTr="00B2536B">
        <w:trPr>
          <w:trHeight w:val="833"/>
        </w:trPr>
        <w:tc>
          <w:tcPr>
            <w:tcW w:w="419" w:type="dxa"/>
            <w:vMerge w:val="restart"/>
          </w:tcPr>
          <w:p w14:paraId="6906C609" w14:textId="77777777" w:rsidR="00625F1E" w:rsidRPr="008A44F4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560" w:type="dxa"/>
            <w:vMerge w:val="restart"/>
          </w:tcPr>
          <w:p w14:paraId="43E84779" w14:textId="77777777" w:rsidR="00625F1E" w:rsidRPr="004C5605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Checkout Cart</w:t>
            </w:r>
          </w:p>
        </w:tc>
        <w:tc>
          <w:tcPr>
            <w:tcW w:w="3686" w:type="dxa"/>
          </w:tcPr>
          <w:p w14:paraId="410ABEA1" w14:textId="77777777" w:rsidR="00625F1E" w:rsidRPr="00D11BA8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Develop the payment module</w:t>
            </w:r>
          </w:p>
        </w:tc>
        <w:tc>
          <w:tcPr>
            <w:tcW w:w="992" w:type="dxa"/>
          </w:tcPr>
          <w:p w14:paraId="543FFFE0" w14:textId="77777777" w:rsidR="00625F1E" w:rsidRPr="00E81E76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Subhan</w:t>
            </w:r>
          </w:p>
        </w:tc>
        <w:tc>
          <w:tcPr>
            <w:tcW w:w="1418" w:type="dxa"/>
          </w:tcPr>
          <w:p w14:paraId="364828F7" w14:textId="77777777" w:rsidR="00625F1E" w:rsidRDefault="00625F1E" w:rsidP="00B2536B">
            <w:r w:rsidRPr="002477AC">
              <w:rPr>
                <w:sz w:val="20"/>
                <w:szCs w:val="20"/>
                <w:lang w:val="en-US"/>
              </w:rPr>
              <w:t>To be Started</w:t>
            </w:r>
          </w:p>
        </w:tc>
        <w:tc>
          <w:tcPr>
            <w:tcW w:w="850" w:type="dxa"/>
            <w:vMerge w:val="restart"/>
          </w:tcPr>
          <w:p w14:paraId="0958577D" w14:textId="77777777" w:rsidR="00625F1E" w:rsidRDefault="00625F1E" w:rsidP="00B2536B">
            <w:pPr>
              <w:rPr>
                <w:lang w:val="en-US"/>
              </w:rPr>
            </w:pPr>
          </w:p>
          <w:p w14:paraId="1D20FC07" w14:textId="77777777" w:rsidR="00625F1E" w:rsidRDefault="00625F1E" w:rsidP="00B2536B">
            <w:pPr>
              <w:rPr>
                <w:lang w:val="en-US"/>
              </w:rPr>
            </w:pPr>
          </w:p>
          <w:p w14:paraId="15715311" w14:textId="77777777" w:rsidR="00625F1E" w:rsidRDefault="00625F1E" w:rsidP="00B2536B">
            <w:pPr>
              <w:rPr>
                <w:lang w:val="en-US"/>
              </w:rPr>
            </w:pPr>
          </w:p>
          <w:p w14:paraId="378C6155" w14:textId="77777777" w:rsidR="00625F1E" w:rsidRPr="00057E3B" w:rsidRDefault="00625F1E" w:rsidP="00B2536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401" w:type="dxa"/>
          </w:tcPr>
          <w:p w14:paraId="1F7ECF86" w14:textId="77777777" w:rsidR="00625F1E" w:rsidRDefault="00625F1E" w:rsidP="00B2536B"/>
        </w:tc>
        <w:tc>
          <w:tcPr>
            <w:tcW w:w="402" w:type="dxa"/>
          </w:tcPr>
          <w:p w14:paraId="5EEC12C2" w14:textId="77777777" w:rsidR="00625F1E" w:rsidRDefault="00625F1E" w:rsidP="00B2536B"/>
        </w:tc>
        <w:tc>
          <w:tcPr>
            <w:tcW w:w="402" w:type="dxa"/>
          </w:tcPr>
          <w:p w14:paraId="21987678" w14:textId="77777777" w:rsidR="00625F1E" w:rsidRDefault="00625F1E" w:rsidP="00B2536B"/>
        </w:tc>
        <w:tc>
          <w:tcPr>
            <w:tcW w:w="401" w:type="dxa"/>
          </w:tcPr>
          <w:p w14:paraId="710592D6" w14:textId="77777777" w:rsidR="00625F1E" w:rsidRDefault="00625F1E" w:rsidP="00B2536B"/>
        </w:tc>
        <w:tc>
          <w:tcPr>
            <w:tcW w:w="402" w:type="dxa"/>
          </w:tcPr>
          <w:p w14:paraId="7DDF1340" w14:textId="77777777" w:rsidR="00625F1E" w:rsidRDefault="00625F1E" w:rsidP="00B2536B"/>
        </w:tc>
        <w:tc>
          <w:tcPr>
            <w:tcW w:w="402" w:type="dxa"/>
          </w:tcPr>
          <w:p w14:paraId="71F273A9" w14:textId="77777777" w:rsidR="00625F1E" w:rsidRDefault="00625F1E" w:rsidP="00B2536B"/>
        </w:tc>
      </w:tr>
      <w:tr w:rsidR="00625F1E" w14:paraId="1BDB5577" w14:textId="77777777" w:rsidTr="00B2536B">
        <w:trPr>
          <w:trHeight w:val="832"/>
        </w:trPr>
        <w:tc>
          <w:tcPr>
            <w:tcW w:w="419" w:type="dxa"/>
            <w:vMerge/>
          </w:tcPr>
          <w:p w14:paraId="6988C9A4" w14:textId="77777777" w:rsidR="00625F1E" w:rsidRDefault="00625F1E" w:rsidP="00B2536B">
            <w:pPr>
              <w:rPr>
                <w:lang w:val="en-US"/>
              </w:rPr>
            </w:pPr>
          </w:p>
        </w:tc>
        <w:tc>
          <w:tcPr>
            <w:tcW w:w="1560" w:type="dxa"/>
            <w:vMerge/>
          </w:tcPr>
          <w:p w14:paraId="3FAC8081" w14:textId="77777777" w:rsidR="00625F1E" w:rsidRDefault="00625F1E" w:rsidP="00B2536B">
            <w:pPr>
              <w:rPr>
                <w:lang w:val="en-US"/>
              </w:rPr>
            </w:pPr>
          </w:p>
        </w:tc>
        <w:tc>
          <w:tcPr>
            <w:tcW w:w="3686" w:type="dxa"/>
          </w:tcPr>
          <w:p w14:paraId="57CAAC3B" w14:textId="77777777" w:rsidR="00625F1E" w:rsidRPr="0033317B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Integrate with the Cart module</w:t>
            </w:r>
          </w:p>
        </w:tc>
        <w:tc>
          <w:tcPr>
            <w:tcW w:w="992" w:type="dxa"/>
          </w:tcPr>
          <w:p w14:paraId="153E2555" w14:textId="77777777" w:rsidR="00625F1E" w:rsidRPr="00E81E76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Rafay</w:t>
            </w:r>
          </w:p>
        </w:tc>
        <w:tc>
          <w:tcPr>
            <w:tcW w:w="1418" w:type="dxa"/>
          </w:tcPr>
          <w:p w14:paraId="0C2AF5D0" w14:textId="77777777" w:rsidR="00625F1E" w:rsidRDefault="00625F1E" w:rsidP="00B2536B">
            <w:r w:rsidRPr="002477AC">
              <w:rPr>
                <w:sz w:val="20"/>
                <w:szCs w:val="20"/>
                <w:lang w:val="en-US"/>
              </w:rPr>
              <w:t>To be Started</w:t>
            </w:r>
          </w:p>
        </w:tc>
        <w:tc>
          <w:tcPr>
            <w:tcW w:w="850" w:type="dxa"/>
            <w:vMerge/>
          </w:tcPr>
          <w:p w14:paraId="6724EE6C" w14:textId="77777777" w:rsidR="00625F1E" w:rsidRDefault="00625F1E" w:rsidP="00B2536B"/>
        </w:tc>
        <w:tc>
          <w:tcPr>
            <w:tcW w:w="401" w:type="dxa"/>
          </w:tcPr>
          <w:p w14:paraId="0EDB987A" w14:textId="77777777" w:rsidR="00625F1E" w:rsidRDefault="00625F1E" w:rsidP="00B2536B"/>
        </w:tc>
        <w:tc>
          <w:tcPr>
            <w:tcW w:w="402" w:type="dxa"/>
          </w:tcPr>
          <w:p w14:paraId="197541BC" w14:textId="77777777" w:rsidR="00625F1E" w:rsidRDefault="00625F1E" w:rsidP="00B2536B"/>
        </w:tc>
        <w:tc>
          <w:tcPr>
            <w:tcW w:w="402" w:type="dxa"/>
          </w:tcPr>
          <w:p w14:paraId="426792BA" w14:textId="77777777" w:rsidR="00625F1E" w:rsidRDefault="00625F1E" w:rsidP="00B2536B"/>
        </w:tc>
        <w:tc>
          <w:tcPr>
            <w:tcW w:w="401" w:type="dxa"/>
          </w:tcPr>
          <w:p w14:paraId="1A74C3B6" w14:textId="77777777" w:rsidR="00625F1E" w:rsidRDefault="00625F1E" w:rsidP="00B2536B"/>
        </w:tc>
        <w:tc>
          <w:tcPr>
            <w:tcW w:w="402" w:type="dxa"/>
          </w:tcPr>
          <w:p w14:paraId="0C84E44D" w14:textId="77777777" w:rsidR="00625F1E" w:rsidRDefault="00625F1E" w:rsidP="00B2536B"/>
        </w:tc>
        <w:tc>
          <w:tcPr>
            <w:tcW w:w="402" w:type="dxa"/>
          </w:tcPr>
          <w:p w14:paraId="613726E0" w14:textId="77777777" w:rsidR="00625F1E" w:rsidRDefault="00625F1E" w:rsidP="00B2536B"/>
        </w:tc>
      </w:tr>
      <w:tr w:rsidR="00625F1E" w14:paraId="689380D4" w14:textId="77777777" w:rsidTr="00B2536B">
        <w:trPr>
          <w:trHeight w:val="773"/>
        </w:trPr>
        <w:tc>
          <w:tcPr>
            <w:tcW w:w="419" w:type="dxa"/>
            <w:vMerge w:val="restart"/>
          </w:tcPr>
          <w:p w14:paraId="486A73E5" w14:textId="77777777" w:rsidR="00625F1E" w:rsidRPr="008A44F4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1560" w:type="dxa"/>
            <w:vMerge w:val="restart"/>
          </w:tcPr>
          <w:p w14:paraId="36ED04D7" w14:textId="77777777" w:rsidR="00625F1E" w:rsidRPr="00DD26CC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Give Feedback</w:t>
            </w:r>
          </w:p>
        </w:tc>
        <w:tc>
          <w:tcPr>
            <w:tcW w:w="3686" w:type="dxa"/>
          </w:tcPr>
          <w:p w14:paraId="3DDF6E1E" w14:textId="77777777" w:rsidR="00625F1E" w:rsidRDefault="00625F1E" w:rsidP="00B2536B"/>
          <w:p w14:paraId="3F904FB6" w14:textId="77777777" w:rsidR="00625F1E" w:rsidRPr="00D573DF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Develop the rating module</w:t>
            </w:r>
          </w:p>
        </w:tc>
        <w:tc>
          <w:tcPr>
            <w:tcW w:w="992" w:type="dxa"/>
          </w:tcPr>
          <w:p w14:paraId="1E4ED8A7" w14:textId="77777777" w:rsidR="00625F1E" w:rsidRPr="00E81E76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Jawad</w:t>
            </w:r>
          </w:p>
        </w:tc>
        <w:tc>
          <w:tcPr>
            <w:tcW w:w="1418" w:type="dxa"/>
          </w:tcPr>
          <w:p w14:paraId="51DA48D9" w14:textId="77777777" w:rsidR="00625F1E" w:rsidRDefault="00625F1E" w:rsidP="00B2536B">
            <w:r w:rsidRPr="002477AC">
              <w:rPr>
                <w:sz w:val="20"/>
                <w:szCs w:val="20"/>
                <w:lang w:val="en-US"/>
              </w:rPr>
              <w:t>To be Started</w:t>
            </w:r>
          </w:p>
        </w:tc>
        <w:tc>
          <w:tcPr>
            <w:tcW w:w="850" w:type="dxa"/>
            <w:vMerge w:val="restart"/>
          </w:tcPr>
          <w:p w14:paraId="3E297FEE" w14:textId="77777777" w:rsidR="00625F1E" w:rsidRDefault="00625F1E" w:rsidP="00B2536B">
            <w:pPr>
              <w:rPr>
                <w:lang w:val="en-US"/>
              </w:rPr>
            </w:pPr>
          </w:p>
          <w:p w14:paraId="591D91CB" w14:textId="77777777" w:rsidR="00625F1E" w:rsidRDefault="00625F1E" w:rsidP="00B2536B">
            <w:pPr>
              <w:rPr>
                <w:lang w:val="en-US"/>
              </w:rPr>
            </w:pPr>
          </w:p>
          <w:p w14:paraId="5E6F0BC2" w14:textId="77777777" w:rsidR="00625F1E" w:rsidRDefault="00625F1E" w:rsidP="00B2536B">
            <w:pPr>
              <w:rPr>
                <w:lang w:val="en-US"/>
              </w:rPr>
            </w:pPr>
          </w:p>
          <w:p w14:paraId="65230AB5" w14:textId="77777777" w:rsidR="00625F1E" w:rsidRPr="00057E3B" w:rsidRDefault="00625F1E" w:rsidP="00B2536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401" w:type="dxa"/>
          </w:tcPr>
          <w:p w14:paraId="0C5EBDEA" w14:textId="77777777" w:rsidR="00625F1E" w:rsidRDefault="00625F1E" w:rsidP="00B2536B"/>
        </w:tc>
        <w:tc>
          <w:tcPr>
            <w:tcW w:w="402" w:type="dxa"/>
          </w:tcPr>
          <w:p w14:paraId="29A86CA9" w14:textId="77777777" w:rsidR="00625F1E" w:rsidRDefault="00625F1E" w:rsidP="00B2536B"/>
        </w:tc>
        <w:tc>
          <w:tcPr>
            <w:tcW w:w="402" w:type="dxa"/>
          </w:tcPr>
          <w:p w14:paraId="3D5D6124" w14:textId="77777777" w:rsidR="00625F1E" w:rsidRDefault="00625F1E" w:rsidP="00B2536B"/>
        </w:tc>
        <w:tc>
          <w:tcPr>
            <w:tcW w:w="401" w:type="dxa"/>
          </w:tcPr>
          <w:p w14:paraId="42648270" w14:textId="77777777" w:rsidR="00625F1E" w:rsidRDefault="00625F1E" w:rsidP="00B2536B"/>
        </w:tc>
        <w:tc>
          <w:tcPr>
            <w:tcW w:w="402" w:type="dxa"/>
          </w:tcPr>
          <w:p w14:paraId="24ECCCCB" w14:textId="77777777" w:rsidR="00625F1E" w:rsidRDefault="00625F1E" w:rsidP="00B2536B"/>
        </w:tc>
        <w:tc>
          <w:tcPr>
            <w:tcW w:w="402" w:type="dxa"/>
          </w:tcPr>
          <w:p w14:paraId="2B7953E0" w14:textId="77777777" w:rsidR="00625F1E" w:rsidRDefault="00625F1E" w:rsidP="00B2536B"/>
        </w:tc>
      </w:tr>
      <w:tr w:rsidR="00625F1E" w14:paraId="2E07F1FF" w14:textId="77777777" w:rsidTr="00B2536B">
        <w:trPr>
          <w:trHeight w:val="772"/>
        </w:trPr>
        <w:tc>
          <w:tcPr>
            <w:tcW w:w="419" w:type="dxa"/>
            <w:vMerge/>
          </w:tcPr>
          <w:p w14:paraId="7DC237A7" w14:textId="77777777" w:rsidR="00625F1E" w:rsidRDefault="00625F1E" w:rsidP="00B2536B">
            <w:pPr>
              <w:rPr>
                <w:lang w:val="en-US"/>
              </w:rPr>
            </w:pPr>
          </w:p>
        </w:tc>
        <w:tc>
          <w:tcPr>
            <w:tcW w:w="1560" w:type="dxa"/>
            <w:vMerge/>
          </w:tcPr>
          <w:p w14:paraId="1EDDFE6D" w14:textId="77777777" w:rsidR="00625F1E" w:rsidRDefault="00625F1E" w:rsidP="00B2536B">
            <w:pPr>
              <w:rPr>
                <w:lang w:val="en-US"/>
              </w:rPr>
            </w:pPr>
          </w:p>
        </w:tc>
        <w:tc>
          <w:tcPr>
            <w:tcW w:w="3686" w:type="dxa"/>
          </w:tcPr>
          <w:p w14:paraId="45765FB5" w14:textId="77777777" w:rsidR="00625F1E" w:rsidRPr="008F4A8C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Integrate with the User Interface</w:t>
            </w:r>
          </w:p>
        </w:tc>
        <w:tc>
          <w:tcPr>
            <w:tcW w:w="992" w:type="dxa"/>
          </w:tcPr>
          <w:p w14:paraId="694280DD" w14:textId="77777777" w:rsidR="00625F1E" w:rsidRPr="002477AC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Rafay</w:t>
            </w:r>
          </w:p>
        </w:tc>
        <w:tc>
          <w:tcPr>
            <w:tcW w:w="1418" w:type="dxa"/>
          </w:tcPr>
          <w:p w14:paraId="37567D85" w14:textId="77777777" w:rsidR="00625F1E" w:rsidRDefault="00625F1E" w:rsidP="00B2536B">
            <w:r w:rsidRPr="002477AC">
              <w:rPr>
                <w:sz w:val="20"/>
                <w:szCs w:val="20"/>
                <w:lang w:val="en-US"/>
              </w:rPr>
              <w:t>To be Started</w:t>
            </w:r>
          </w:p>
        </w:tc>
        <w:tc>
          <w:tcPr>
            <w:tcW w:w="850" w:type="dxa"/>
            <w:vMerge/>
          </w:tcPr>
          <w:p w14:paraId="0C1A2BFD" w14:textId="77777777" w:rsidR="00625F1E" w:rsidRDefault="00625F1E" w:rsidP="00B2536B"/>
        </w:tc>
        <w:tc>
          <w:tcPr>
            <w:tcW w:w="401" w:type="dxa"/>
          </w:tcPr>
          <w:p w14:paraId="63164620" w14:textId="77777777" w:rsidR="00625F1E" w:rsidRDefault="00625F1E" w:rsidP="00B2536B"/>
        </w:tc>
        <w:tc>
          <w:tcPr>
            <w:tcW w:w="402" w:type="dxa"/>
          </w:tcPr>
          <w:p w14:paraId="688D22D2" w14:textId="77777777" w:rsidR="00625F1E" w:rsidRDefault="00625F1E" w:rsidP="00B2536B"/>
        </w:tc>
        <w:tc>
          <w:tcPr>
            <w:tcW w:w="402" w:type="dxa"/>
          </w:tcPr>
          <w:p w14:paraId="097DD365" w14:textId="77777777" w:rsidR="00625F1E" w:rsidRDefault="00625F1E" w:rsidP="00B2536B"/>
        </w:tc>
        <w:tc>
          <w:tcPr>
            <w:tcW w:w="401" w:type="dxa"/>
          </w:tcPr>
          <w:p w14:paraId="3B237BE5" w14:textId="77777777" w:rsidR="00625F1E" w:rsidRDefault="00625F1E" w:rsidP="00B2536B"/>
        </w:tc>
        <w:tc>
          <w:tcPr>
            <w:tcW w:w="402" w:type="dxa"/>
          </w:tcPr>
          <w:p w14:paraId="5B54CE7D" w14:textId="77777777" w:rsidR="00625F1E" w:rsidRDefault="00625F1E" w:rsidP="00B2536B"/>
        </w:tc>
        <w:tc>
          <w:tcPr>
            <w:tcW w:w="402" w:type="dxa"/>
          </w:tcPr>
          <w:p w14:paraId="5F828A7E" w14:textId="77777777" w:rsidR="00625F1E" w:rsidRDefault="00625F1E" w:rsidP="00B2536B"/>
        </w:tc>
      </w:tr>
      <w:tr w:rsidR="00625F1E" w14:paraId="060C0DED" w14:textId="77777777" w:rsidTr="00B2536B">
        <w:trPr>
          <w:trHeight w:val="675"/>
        </w:trPr>
        <w:tc>
          <w:tcPr>
            <w:tcW w:w="419" w:type="dxa"/>
            <w:vMerge w:val="restart"/>
          </w:tcPr>
          <w:p w14:paraId="01DB7E89" w14:textId="77777777" w:rsidR="00625F1E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1560" w:type="dxa"/>
            <w:vMerge w:val="restart"/>
          </w:tcPr>
          <w:p w14:paraId="5C91F867" w14:textId="77777777" w:rsidR="00625F1E" w:rsidRPr="00595B6A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Manage Account</w:t>
            </w:r>
          </w:p>
        </w:tc>
        <w:tc>
          <w:tcPr>
            <w:tcW w:w="3686" w:type="dxa"/>
          </w:tcPr>
          <w:p w14:paraId="66F36ED2" w14:textId="77777777" w:rsidR="00625F1E" w:rsidRPr="00B51F36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Develop the APIs</w:t>
            </w:r>
          </w:p>
        </w:tc>
        <w:tc>
          <w:tcPr>
            <w:tcW w:w="992" w:type="dxa"/>
          </w:tcPr>
          <w:p w14:paraId="23EF523F" w14:textId="77777777" w:rsidR="00625F1E" w:rsidRPr="002477AC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Subhan</w:t>
            </w:r>
          </w:p>
        </w:tc>
        <w:tc>
          <w:tcPr>
            <w:tcW w:w="1418" w:type="dxa"/>
          </w:tcPr>
          <w:p w14:paraId="2F32FA34" w14:textId="77777777" w:rsidR="00625F1E" w:rsidRDefault="00625F1E" w:rsidP="00B2536B">
            <w:r w:rsidRPr="002477AC">
              <w:rPr>
                <w:sz w:val="20"/>
                <w:szCs w:val="20"/>
                <w:lang w:val="en-US"/>
              </w:rPr>
              <w:t>To be Started</w:t>
            </w:r>
          </w:p>
        </w:tc>
        <w:tc>
          <w:tcPr>
            <w:tcW w:w="850" w:type="dxa"/>
            <w:vMerge w:val="restart"/>
          </w:tcPr>
          <w:p w14:paraId="51B56306" w14:textId="77777777" w:rsidR="00625F1E" w:rsidRDefault="00625F1E" w:rsidP="00B2536B"/>
          <w:p w14:paraId="36A4B79E" w14:textId="77777777" w:rsidR="00625F1E" w:rsidRDefault="00625F1E" w:rsidP="00B2536B"/>
          <w:p w14:paraId="68250B74" w14:textId="77777777" w:rsidR="00625F1E" w:rsidRDefault="00625F1E" w:rsidP="00B2536B"/>
          <w:p w14:paraId="70353FEC" w14:textId="77777777" w:rsidR="00625F1E" w:rsidRPr="007F0306" w:rsidRDefault="00625F1E" w:rsidP="00B2536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5</w:t>
            </w:r>
          </w:p>
        </w:tc>
        <w:tc>
          <w:tcPr>
            <w:tcW w:w="401" w:type="dxa"/>
          </w:tcPr>
          <w:p w14:paraId="45E23852" w14:textId="77777777" w:rsidR="00625F1E" w:rsidRDefault="00625F1E" w:rsidP="00B2536B"/>
        </w:tc>
        <w:tc>
          <w:tcPr>
            <w:tcW w:w="402" w:type="dxa"/>
          </w:tcPr>
          <w:p w14:paraId="129777BC" w14:textId="77777777" w:rsidR="00625F1E" w:rsidRDefault="00625F1E" w:rsidP="00B2536B"/>
        </w:tc>
        <w:tc>
          <w:tcPr>
            <w:tcW w:w="402" w:type="dxa"/>
          </w:tcPr>
          <w:p w14:paraId="57D927E2" w14:textId="77777777" w:rsidR="00625F1E" w:rsidRDefault="00625F1E" w:rsidP="00B2536B"/>
        </w:tc>
        <w:tc>
          <w:tcPr>
            <w:tcW w:w="401" w:type="dxa"/>
          </w:tcPr>
          <w:p w14:paraId="40DBF8F8" w14:textId="77777777" w:rsidR="00625F1E" w:rsidRDefault="00625F1E" w:rsidP="00B2536B"/>
        </w:tc>
        <w:tc>
          <w:tcPr>
            <w:tcW w:w="402" w:type="dxa"/>
          </w:tcPr>
          <w:p w14:paraId="51EB2333" w14:textId="77777777" w:rsidR="00625F1E" w:rsidRDefault="00625F1E" w:rsidP="00B2536B"/>
        </w:tc>
        <w:tc>
          <w:tcPr>
            <w:tcW w:w="402" w:type="dxa"/>
          </w:tcPr>
          <w:p w14:paraId="44B244F4" w14:textId="77777777" w:rsidR="00625F1E" w:rsidRDefault="00625F1E" w:rsidP="00B2536B"/>
        </w:tc>
      </w:tr>
      <w:tr w:rsidR="00625F1E" w14:paraId="2216FBBE" w14:textId="77777777" w:rsidTr="00B2536B">
        <w:trPr>
          <w:trHeight w:val="675"/>
        </w:trPr>
        <w:tc>
          <w:tcPr>
            <w:tcW w:w="419" w:type="dxa"/>
            <w:vMerge/>
          </w:tcPr>
          <w:p w14:paraId="177EE2F0" w14:textId="77777777" w:rsidR="00625F1E" w:rsidRDefault="00625F1E" w:rsidP="00B2536B">
            <w:pPr>
              <w:rPr>
                <w:lang w:val="en-US"/>
              </w:rPr>
            </w:pPr>
          </w:p>
        </w:tc>
        <w:tc>
          <w:tcPr>
            <w:tcW w:w="1560" w:type="dxa"/>
            <w:vMerge/>
          </w:tcPr>
          <w:p w14:paraId="79D4E09C" w14:textId="77777777" w:rsidR="00625F1E" w:rsidRDefault="00625F1E" w:rsidP="00B2536B">
            <w:pPr>
              <w:rPr>
                <w:lang w:val="en-US"/>
              </w:rPr>
            </w:pPr>
          </w:p>
        </w:tc>
        <w:tc>
          <w:tcPr>
            <w:tcW w:w="3686" w:type="dxa"/>
          </w:tcPr>
          <w:p w14:paraId="76B9AF30" w14:textId="77777777" w:rsidR="00625F1E" w:rsidRPr="00B51F36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Integrate the API with user interface</w:t>
            </w:r>
          </w:p>
        </w:tc>
        <w:tc>
          <w:tcPr>
            <w:tcW w:w="992" w:type="dxa"/>
          </w:tcPr>
          <w:p w14:paraId="4C82C1A4" w14:textId="77777777" w:rsidR="00625F1E" w:rsidRPr="002477AC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Rafay</w:t>
            </w:r>
          </w:p>
        </w:tc>
        <w:tc>
          <w:tcPr>
            <w:tcW w:w="1418" w:type="dxa"/>
          </w:tcPr>
          <w:p w14:paraId="4F4B9E7F" w14:textId="77777777" w:rsidR="00625F1E" w:rsidRDefault="00625F1E" w:rsidP="00B2536B">
            <w:r w:rsidRPr="002477AC">
              <w:rPr>
                <w:sz w:val="20"/>
                <w:szCs w:val="20"/>
                <w:lang w:val="en-US"/>
              </w:rPr>
              <w:t>To be Started</w:t>
            </w:r>
          </w:p>
        </w:tc>
        <w:tc>
          <w:tcPr>
            <w:tcW w:w="850" w:type="dxa"/>
            <w:vMerge/>
          </w:tcPr>
          <w:p w14:paraId="230C59E3" w14:textId="77777777" w:rsidR="00625F1E" w:rsidRDefault="00625F1E" w:rsidP="00B2536B"/>
        </w:tc>
        <w:tc>
          <w:tcPr>
            <w:tcW w:w="401" w:type="dxa"/>
          </w:tcPr>
          <w:p w14:paraId="2BE11496" w14:textId="77777777" w:rsidR="00625F1E" w:rsidRDefault="00625F1E" w:rsidP="00B2536B"/>
        </w:tc>
        <w:tc>
          <w:tcPr>
            <w:tcW w:w="402" w:type="dxa"/>
          </w:tcPr>
          <w:p w14:paraId="74DF7E07" w14:textId="77777777" w:rsidR="00625F1E" w:rsidRDefault="00625F1E" w:rsidP="00B2536B"/>
        </w:tc>
        <w:tc>
          <w:tcPr>
            <w:tcW w:w="402" w:type="dxa"/>
          </w:tcPr>
          <w:p w14:paraId="3CF2D3F2" w14:textId="77777777" w:rsidR="00625F1E" w:rsidRDefault="00625F1E" w:rsidP="00B2536B"/>
        </w:tc>
        <w:tc>
          <w:tcPr>
            <w:tcW w:w="401" w:type="dxa"/>
          </w:tcPr>
          <w:p w14:paraId="4AB9B910" w14:textId="77777777" w:rsidR="00625F1E" w:rsidRDefault="00625F1E" w:rsidP="00B2536B"/>
        </w:tc>
        <w:tc>
          <w:tcPr>
            <w:tcW w:w="402" w:type="dxa"/>
          </w:tcPr>
          <w:p w14:paraId="51FD85F6" w14:textId="77777777" w:rsidR="00625F1E" w:rsidRDefault="00625F1E" w:rsidP="00B2536B"/>
        </w:tc>
        <w:tc>
          <w:tcPr>
            <w:tcW w:w="402" w:type="dxa"/>
          </w:tcPr>
          <w:p w14:paraId="0608FE78" w14:textId="77777777" w:rsidR="00625F1E" w:rsidRDefault="00625F1E" w:rsidP="00B2536B"/>
        </w:tc>
      </w:tr>
      <w:tr w:rsidR="00625F1E" w14:paraId="6A2202EB" w14:textId="77777777" w:rsidTr="00B2536B">
        <w:trPr>
          <w:trHeight w:val="675"/>
        </w:trPr>
        <w:tc>
          <w:tcPr>
            <w:tcW w:w="419" w:type="dxa"/>
            <w:vMerge/>
          </w:tcPr>
          <w:p w14:paraId="66C459B3" w14:textId="77777777" w:rsidR="00625F1E" w:rsidRDefault="00625F1E" w:rsidP="00B2536B">
            <w:pPr>
              <w:rPr>
                <w:lang w:val="en-US"/>
              </w:rPr>
            </w:pPr>
          </w:p>
        </w:tc>
        <w:tc>
          <w:tcPr>
            <w:tcW w:w="1560" w:type="dxa"/>
            <w:vMerge/>
          </w:tcPr>
          <w:p w14:paraId="15B21247" w14:textId="77777777" w:rsidR="00625F1E" w:rsidRDefault="00625F1E" w:rsidP="00B2536B">
            <w:pPr>
              <w:rPr>
                <w:lang w:val="en-US"/>
              </w:rPr>
            </w:pPr>
          </w:p>
        </w:tc>
        <w:tc>
          <w:tcPr>
            <w:tcW w:w="3686" w:type="dxa"/>
          </w:tcPr>
          <w:p w14:paraId="6B73F6FF" w14:textId="77777777" w:rsidR="00625F1E" w:rsidRDefault="00625F1E" w:rsidP="00B2536B">
            <w:r w:rsidRPr="00B51F36">
              <w:t>Set up a log system for tracking user account activity and changes</w:t>
            </w:r>
          </w:p>
        </w:tc>
        <w:tc>
          <w:tcPr>
            <w:tcW w:w="992" w:type="dxa"/>
          </w:tcPr>
          <w:p w14:paraId="5AD7803C" w14:textId="77777777" w:rsidR="00625F1E" w:rsidRPr="002477AC" w:rsidRDefault="00625F1E" w:rsidP="00B2536B">
            <w:pPr>
              <w:rPr>
                <w:lang w:val="en-US"/>
              </w:rPr>
            </w:pPr>
            <w:r>
              <w:rPr>
                <w:lang w:val="en-US"/>
              </w:rPr>
              <w:t>Jawad</w:t>
            </w:r>
          </w:p>
        </w:tc>
        <w:tc>
          <w:tcPr>
            <w:tcW w:w="1418" w:type="dxa"/>
          </w:tcPr>
          <w:p w14:paraId="185F5158" w14:textId="77777777" w:rsidR="00625F1E" w:rsidRDefault="00625F1E" w:rsidP="00B2536B">
            <w:r w:rsidRPr="002477AC">
              <w:rPr>
                <w:sz w:val="20"/>
                <w:szCs w:val="20"/>
                <w:lang w:val="en-US"/>
              </w:rPr>
              <w:t>To be Started</w:t>
            </w:r>
          </w:p>
        </w:tc>
        <w:tc>
          <w:tcPr>
            <w:tcW w:w="850" w:type="dxa"/>
            <w:vMerge/>
          </w:tcPr>
          <w:p w14:paraId="1BC064C1" w14:textId="77777777" w:rsidR="00625F1E" w:rsidRDefault="00625F1E" w:rsidP="00B2536B"/>
        </w:tc>
        <w:tc>
          <w:tcPr>
            <w:tcW w:w="401" w:type="dxa"/>
          </w:tcPr>
          <w:p w14:paraId="3EE5F40A" w14:textId="77777777" w:rsidR="00625F1E" w:rsidRDefault="00625F1E" w:rsidP="00B2536B"/>
        </w:tc>
        <w:tc>
          <w:tcPr>
            <w:tcW w:w="402" w:type="dxa"/>
          </w:tcPr>
          <w:p w14:paraId="16CFF8C1" w14:textId="77777777" w:rsidR="00625F1E" w:rsidRDefault="00625F1E" w:rsidP="00B2536B"/>
        </w:tc>
        <w:tc>
          <w:tcPr>
            <w:tcW w:w="402" w:type="dxa"/>
          </w:tcPr>
          <w:p w14:paraId="4386C4C7" w14:textId="77777777" w:rsidR="00625F1E" w:rsidRDefault="00625F1E" w:rsidP="00B2536B"/>
        </w:tc>
        <w:tc>
          <w:tcPr>
            <w:tcW w:w="401" w:type="dxa"/>
          </w:tcPr>
          <w:p w14:paraId="2437D6C5" w14:textId="77777777" w:rsidR="00625F1E" w:rsidRDefault="00625F1E" w:rsidP="00B2536B"/>
        </w:tc>
        <w:tc>
          <w:tcPr>
            <w:tcW w:w="402" w:type="dxa"/>
          </w:tcPr>
          <w:p w14:paraId="0D36FA31" w14:textId="77777777" w:rsidR="00625F1E" w:rsidRDefault="00625F1E" w:rsidP="00B2536B"/>
        </w:tc>
        <w:tc>
          <w:tcPr>
            <w:tcW w:w="402" w:type="dxa"/>
          </w:tcPr>
          <w:p w14:paraId="1128ED3D" w14:textId="77777777" w:rsidR="00625F1E" w:rsidRDefault="00625F1E" w:rsidP="00B2536B"/>
        </w:tc>
      </w:tr>
    </w:tbl>
    <w:p w14:paraId="096140F4" w14:textId="77777777" w:rsidR="006C5D6A" w:rsidRDefault="006C5D6A"/>
    <w:sectPr w:rsidR="006C5D6A" w:rsidSect="00B65B1B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3MjE2sDQ3NzQ1MTVS0lEKTi0uzszPAykwqgUAo753BywAAAA="/>
  </w:docVars>
  <w:rsids>
    <w:rsidRoot w:val="00625F1E"/>
    <w:rsid w:val="00625F1E"/>
    <w:rsid w:val="006C5D6A"/>
    <w:rsid w:val="006F2BF2"/>
    <w:rsid w:val="007E415C"/>
    <w:rsid w:val="00AB25CA"/>
    <w:rsid w:val="00B65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8BEE2"/>
  <w15:chartTrackingRefBased/>
  <w15:docId w15:val="{BDF0C1F7-653E-428E-B876-797209BE9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5F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25F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625F1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5F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link w:val="NoSpacingChar"/>
    <w:uiPriority w:val="1"/>
    <w:qFormat/>
    <w:rsid w:val="00B65B1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65B1B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70</Words>
  <Characters>969</Characters>
  <Application>Microsoft Office Word</Application>
  <DocSecurity>0</DocSecurity>
  <Lines>8</Lines>
  <Paragraphs>2</Paragraphs>
  <ScaleCrop>false</ScaleCrop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Subhan</dc:creator>
  <cp:keywords/>
  <dc:description/>
  <cp:lastModifiedBy>Muhammad Subhan</cp:lastModifiedBy>
  <cp:revision>3</cp:revision>
  <cp:lastPrinted>2023-03-19T17:12:00Z</cp:lastPrinted>
  <dcterms:created xsi:type="dcterms:W3CDTF">2023-03-19T17:10:00Z</dcterms:created>
  <dcterms:modified xsi:type="dcterms:W3CDTF">2023-04-21T10:59:00Z</dcterms:modified>
</cp:coreProperties>
</file>